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vanya madugul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vany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dugul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Lasalle Ln, Buffalo Grove, IL, USA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tripura.rz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362083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kand</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